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F6864" w14:textId="3C830569" w:rsidR="00E43498" w:rsidRPr="0083547C" w:rsidRDefault="00E43498" w:rsidP="00F25CAC">
      <w:pPr>
        <w:pStyle w:val="NormalWeb"/>
        <w:jc w:val="center"/>
        <w:rPr>
          <w:rFonts w:ascii="Arial Black" w:hAnsi="Arial Black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4579DA64" wp14:editId="6EBC1640">
            <wp:simplePos x="0" y="0"/>
            <wp:positionH relativeFrom="margin">
              <wp:align>center</wp:align>
            </wp:positionH>
            <wp:positionV relativeFrom="paragraph">
              <wp:posOffset>28575</wp:posOffset>
            </wp:positionV>
            <wp:extent cx="5514975" cy="1247775"/>
            <wp:effectExtent l="19050" t="19050" r="28575" b="28575"/>
            <wp:wrapTopAndBottom/>
            <wp:docPr id="14" name="Picture 1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2477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547C">
        <w:rPr>
          <w:rFonts w:ascii="Arial Black" w:hAnsi="Arial Black"/>
        </w:rPr>
        <w:t>Board of Directors Meeting Agenda</w:t>
      </w:r>
    </w:p>
    <w:p w14:paraId="1BC47ACE" w14:textId="3CC2756E" w:rsidR="00E43498" w:rsidRDefault="00FE3F61" w:rsidP="00F25CAC">
      <w:pPr>
        <w:jc w:val="center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ug 9</w:t>
      </w:r>
      <w:r w:rsidR="000F24DD">
        <w:rPr>
          <w:rFonts w:ascii="Arial Black" w:hAnsi="Arial Black"/>
          <w:sz w:val="24"/>
          <w:szCs w:val="24"/>
        </w:rPr>
        <w:t>,</w:t>
      </w:r>
      <w:r w:rsidR="00E43498" w:rsidRPr="0083547C">
        <w:rPr>
          <w:rFonts w:ascii="Arial Black" w:hAnsi="Arial Black"/>
          <w:sz w:val="24"/>
          <w:szCs w:val="24"/>
        </w:rPr>
        <w:t xml:space="preserve"> 202</w:t>
      </w:r>
      <w:r w:rsidR="00E43498">
        <w:rPr>
          <w:rFonts w:ascii="Arial Black" w:hAnsi="Arial Black"/>
          <w:sz w:val="24"/>
          <w:szCs w:val="24"/>
        </w:rPr>
        <w:t>1</w:t>
      </w:r>
      <w:r w:rsidR="00E43498" w:rsidRPr="0083547C">
        <w:rPr>
          <w:rFonts w:ascii="Arial Black" w:hAnsi="Arial Black"/>
          <w:sz w:val="24"/>
          <w:szCs w:val="24"/>
        </w:rPr>
        <w:t>, 6:</w:t>
      </w:r>
      <w:r w:rsidR="00E43498">
        <w:rPr>
          <w:rFonts w:ascii="Arial Black" w:hAnsi="Arial Black"/>
          <w:sz w:val="24"/>
          <w:szCs w:val="24"/>
        </w:rPr>
        <w:t>0</w:t>
      </w:r>
      <w:r w:rsidR="00E43498" w:rsidRPr="0083547C">
        <w:rPr>
          <w:rFonts w:ascii="Arial Black" w:hAnsi="Arial Black"/>
          <w:sz w:val="24"/>
          <w:szCs w:val="24"/>
        </w:rPr>
        <w:t>0 pm</w:t>
      </w:r>
      <w:r w:rsidR="00E43498">
        <w:rPr>
          <w:rFonts w:ascii="Arial Black" w:hAnsi="Arial Black"/>
          <w:sz w:val="24"/>
          <w:szCs w:val="24"/>
        </w:rPr>
        <w:t xml:space="preserve">, </w:t>
      </w:r>
      <w:r w:rsidR="004D05D0">
        <w:rPr>
          <w:rFonts w:ascii="Arial Black" w:hAnsi="Arial Black"/>
          <w:sz w:val="24"/>
          <w:szCs w:val="24"/>
        </w:rPr>
        <w:t>Community Center</w:t>
      </w:r>
    </w:p>
    <w:p w14:paraId="43DE2779" w14:textId="76867C58" w:rsidR="006F74D3" w:rsidRPr="00DB1744" w:rsidRDefault="00E43498" w:rsidP="00DB1744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 w:rsidRPr="00DB1744">
        <w:rPr>
          <w:rFonts w:ascii="Arial Black" w:hAnsi="Arial Black"/>
          <w:sz w:val="24"/>
          <w:szCs w:val="24"/>
        </w:rPr>
        <w:t>Call to Order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  <w:r w:rsidR="006F74D3" w:rsidRPr="00DB1744">
        <w:rPr>
          <w:rFonts w:ascii="Arial Black" w:hAnsi="Arial Black"/>
          <w:sz w:val="24"/>
          <w:szCs w:val="24"/>
        </w:rPr>
        <w:t xml:space="preserve">Establish </w:t>
      </w:r>
      <w:r w:rsidRPr="00DB1744">
        <w:rPr>
          <w:rFonts w:ascii="Arial Black" w:hAnsi="Arial Black"/>
          <w:sz w:val="24"/>
          <w:szCs w:val="24"/>
        </w:rPr>
        <w:t>Quorum</w:t>
      </w:r>
      <w:r w:rsidR="00FF35C1" w:rsidRPr="00DB1744">
        <w:rPr>
          <w:rFonts w:ascii="Arial Black" w:hAnsi="Arial Black"/>
          <w:sz w:val="24"/>
          <w:szCs w:val="24"/>
        </w:rPr>
        <w:t xml:space="preserve"> </w:t>
      </w:r>
    </w:p>
    <w:p w14:paraId="533C3F3E" w14:textId="18C703D0" w:rsidR="00E43498" w:rsidRPr="006F74D3" w:rsidRDefault="00741CFD" w:rsidP="000A3ED6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Accept Meeting Minutes from </w:t>
      </w:r>
      <w:r w:rsidR="00FE3F61">
        <w:rPr>
          <w:rFonts w:ascii="Arial Black" w:hAnsi="Arial Black"/>
          <w:sz w:val="24"/>
          <w:szCs w:val="24"/>
        </w:rPr>
        <w:t>July 12</w:t>
      </w:r>
      <w:r w:rsidR="000F24DD">
        <w:rPr>
          <w:rFonts w:ascii="Arial Black" w:hAnsi="Arial Black"/>
          <w:sz w:val="24"/>
          <w:szCs w:val="24"/>
        </w:rPr>
        <w:t>, 202</w:t>
      </w:r>
      <w:r w:rsidR="00EC126F">
        <w:rPr>
          <w:rFonts w:ascii="Arial Black" w:hAnsi="Arial Black"/>
          <w:sz w:val="24"/>
          <w:szCs w:val="24"/>
        </w:rPr>
        <w:t>2</w:t>
      </w:r>
      <w:r w:rsidR="000F24DD">
        <w:rPr>
          <w:rFonts w:ascii="Arial Black" w:hAnsi="Arial Black"/>
          <w:sz w:val="24"/>
          <w:szCs w:val="24"/>
        </w:rPr>
        <w:t xml:space="preserve"> Frank/Donna</w:t>
      </w:r>
    </w:p>
    <w:p w14:paraId="08648DE5" w14:textId="7D9F069D" w:rsidR="00B86C1C" w:rsidRDefault="006F74D3" w:rsidP="00741CFD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Treasurer </w:t>
      </w:r>
      <w:r w:rsidR="00E43498" w:rsidRPr="00881A3F">
        <w:rPr>
          <w:rFonts w:ascii="Arial Black" w:hAnsi="Arial Black"/>
          <w:sz w:val="24"/>
          <w:szCs w:val="24"/>
        </w:rPr>
        <w:t>report</w:t>
      </w:r>
      <w:r w:rsidR="00741CFD">
        <w:rPr>
          <w:rFonts w:ascii="Arial Black" w:hAnsi="Arial Black"/>
          <w:sz w:val="24"/>
          <w:szCs w:val="24"/>
        </w:rPr>
        <w:t xml:space="preserve"> </w:t>
      </w:r>
      <w:r w:rsidR="00B86C1C">
        <w:rPr>
          <w:rFonts w:ascii="Arial Black" w:hAnsi="Arial Black"/>
          <w:sz w:val="24"/>
          <w:szCs w:val="24"/>
        </w:rPr>
        <w:t>–</w:t>
      </w:r>
      <w:r w:rsidR="00741CFD">
        <w:rPr>
          <w:rFonts w:ascii="Arial Black" w:hAnsi="Arial Black"/>
          <w:sz w:val="24"/>
          <w:szCs w:val="24"/>
        </w:rPr>
        <w:t xml:space="preserve"> </w:t>
      </w:r>
      <w:r w:rsidR="002D23A8">
        <w:rPr>
          <w:rFonts w:ascii="Arial Black" w:hAnsi="Arial Black"/>
          <w:sz w:val="24"/>
          <w:szCs w:val="24"/>
        </w:rPr>
        <w:t>Karen</w:t>
      </w:r>
    </w:p>
    <w:p w14:paraId="60357DA4" w14:textId="77777777" w:rsidR="00B86C1C" w:rsidRDefault="00B86C1C" w:rsidP="00741CFD">
      <w:pPr>
        <w:numPr>
          <w:ilvl w:val="0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ominations and election of vacant board positions</w:t>
      </w:r>
    </w:p>
    <w:p w14:paraId="4731CE76" w14:textId="77777777" w:rsidR="00B86C1C" w:rsidRDefault="00B86C1C" w:rsidP="00B86C1C">
      <w:pPr>
        <w:numPr>
          <w:ilvl w:val="1"/>
          <w:numId w:val="7"/>
        </w:num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 Member</w:t>
      </w:r>
    </w:p>
    <w:p w14:paraId="7E039502" w14:textId="6A7879B1" w:rsidR="00996EAD" w:rsidRDefault="00996EAD" w:rsidP="00996EAD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1D82EE93" w14:textId="6CA6DC1A" w:rsidR="00830D68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cessary Business</w:t>
      </w:r>
    </w:p>
    <w:p w14:paraId="4F3D2C14" w14:textId="09356E27" w:rsidR="00F25CAC" w:rsidRDefault="00F25CAC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Board</w:t>
      </w:r>
      <w:r w:rsidR="005D71F5">
        <w:rPr>
          <w:rFonts w:ascii="Arial Black" w:hAnsi="Arial Black"/>
          <w:sz w:val="24"/>
          <w:szCs w:val="24"/>
        </w:rPr>
        <w:t xml:space="preserve"> Member/Committee</w:t>
      </w:r>
      <w:r>
        <w:rPr>
          <w:rFonts w:ascii="Arial Black" w:hAnsi="Arial Black"/>
          <w:sz w:val="24"/>
          <w:szCs w:val="24"/>
        </w:rPr>
        <w:t xml:space="preserve"> Reports</w:t>
      </w:r>
    </w:p>
    <w:p w14:paraId="0D447327" w14:textId="63AD5076" w:rsidR="00B86C1C" w:rsidRDefault="00B86C1C" w:rsidP="00F25CAC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Website/FB update </w:t>
      </w:r>
      <w:r w:rsidR="008F3C17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Cara</w:t>
      </w:r>
    </w:p>
    <w:p w14:paraId="0CC3F5CC" w14:textId="722213C6" w:rsidR="008F3C17" w:rsidRDefault="008F3C17" w:rsidP="008F3C17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raining</w:t>
      </w:r>
    </w:p>
    <w:p w14:paraId="24AEC80E" w14:textId="5DF2DD10" w:rsidR="00D20366" w:rsidRDefault="00D20366" w:rsidP="00441080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 w:rsidRPr="00C073F5">
        <w:rPr>
          <w:rFonts w:ascii="Arial Black" w:hAnsi="Arial Black"/>
          <w:sz w:val="24"/>
          <w:szCs w:val="24"/>
          <w:u w:val="single"/>
        </w:rPr>
        <w:t>Grand Night for Singing</w:t>
      </w:r>
      <w:r>
        <w:rPr>
          <w:rFonts w:ascii="Arial Black" w:hAnsi="Arial Black"/>
          <w:sz w:val="24"/>
          <w:szCs w:val="24"/>
        </w:rPr>
        <w:t xml:space="preserve"> Update</w:t>
      </w:r>
      <w:r w:rsidRPr="00441080">
        <w:rPr>
          <w:rFonts w:ascii="Arial Black" w:hAnsi="Arial Black"/>
          <w:sz w:val="24"/>
          <w:szCs w:val="24"/>
        </w:rPr>
        <w:t xml:space="preserve"> </w:t>
      </w:r>
      <w:r w:rsidR="00F25CAC" w:rsidRPr="00441080">
        <w:rPr>
          <w:rFonts w:ascii="Arial Black" w:hAnsi="Arial Black"/>
          <w:sz w:val="24"/>
          <w:szCs w:val="24"/>
        </w:rPr>
        <w:t>–</w:t>
      </w:r>
      <w:r w:rsidRPr="00441080">
        <w:rPr>
          <w:rFonts w:ascii="Arial Black" w:hAnsi="Arial Black"/>
          <w:sz w:val="24"/>
          <w:szCs w:val="24"/>
        </w:rPr>
        <w:t xml:space="preserve"> Frank</w:t>
      </w:r>
    </w:p>
    <w:p w14:paraId="43FEE9BB" w14:textId="5D993714" w:rsidR="00FE3F61" w:rsidRDefault="00FE3F61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Music Director</w:t>
      </w:r>
    </w:p>
    <w:p w14:paraId="730D9021" w14:textId="76F8DB38" w:rsidR="00B913EB" w:rsidRDefault="00B913EB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udition Dates</w:t>
      </w:r>
      <w:r w:rsidR="000F24DD">
        <w:rPr>
          <w:rFonts w:ascii="Arial Black" w:hAnsi="Arial Black"/>
          <w:sz w:val="24"/>
          <w:szCs w:val="24"/>
        </w:rPr>
        <w:t xml:space="preserve"> – September 8</w:t>
      </w:r>
      <w:r w:rsidR="000F24DD" w:rsidRPr="000F24DD">
        <w:rPr>
          <w:rFonts w:ascii="Arial Black" w:hAnsi="Arial Black"/>
          <w:sz w:val="24"/>
          <w:szCs w:val="24"/>
          <w:vertAlign w:val="superscript"/>
        </w:rPr>
        <w:t>th</w:t>
      </w:r>
      <w:r w:rsidR="000F24DD">
        <w:rPr>
          <w:rFonts w:ascii="Arial Black" w:hAnsi="Arial Black"/>
          <w:sz w:val="24"/>
          <w:szCs w:val="24"/>
        </w:rPr>
        <w:t xml:space="preserve"> and 9</w:t>
      </w:r>
      <w:r w:rsidR="000F24DD" w:rsidRPr="000F24DD">
        <w:rPr>
          <w:rFonts w:ascii="Arial Black" w:hAnsi="Arial Black"/>
          <w:sz w:val="24"/>
          <w:szCs w:val="24"/>
          <w:vertAlign w:val="superscript"/>
        </w:rPr>
        <w:t>th</w:t>
      </w:r>
      <w:r w:rsidR="000F24DD">
        <w:rPr>
          <w:rFonts w:ascii="Arial Black" w:hAnsi="Arial Black"/>
          <w:sz w:val="24"/>
          <w:szCs w:val="24"/>
        </w:rPr>
        <w:t xml:space="preserve"> </w:t>
      </w:r>
    </w:p>
    <w:p w14:paraId="4940D912" w14:textId="33590165" w:rsidR="00FE3F61" w:rsidRDefault="00FE3F61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Publicity </w:t>
      </w:r>
    </w:p>
    <w:p w14:paraId="7897552E" w14:textId="0EA379E8" w:rsidR="00FE3F61" w:rsidRDefault="00FE3F61" w:rsidP="00FE3F61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osters</w:t>
      </w:r>
    </w:p>
    <w:p w14:paraId="143F3854" w14:textId="5F2415A9" w:rsidR="00FE3F61" w:rsidRDefault="00FE3F61" w:rsidP="00FE3F61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Bayside Gazette </w:t>
      </w:r>
    </w:p>
    <w:p w14:paraId="065FDA00" w14:textId="6C986637" w:rsidR="00FE3F61" w:rsidRDefault="00FE3F61" w:rsidP="00FE3F61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Flood internet</w:t>
      </w:r>
    </w:p>
    <w:p w14:paraId="2D963841" w14:textId="77777777" w:rsidR="00FE3F61" w:rsidRPr="00441080" w:rsidRDefault="00FE3F61" w:rsidP="00FE3F61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</w:p>
    <w:p w14:paraId="7E10A40A" w14:textId="11A43FEC" w:rsidR="00F25CAC" w:rsidRDefault="00F25CAC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</w:rPr>
      </w:pPr>
      <w:r w:rsidRPr="00C073F5">
        <w:rPr>
          <w:rFonts w:ascii="Arial Black" w:hAnsi="Arial Black"/>
          <w:sz w:val="24"/>
          <w:szCs w:val="24"/>
          <w:u w:val="single"/>
        </w:rPr>
        <w:t xml:space="preserve">Cabaret </w:t>
      </w:r>
      <w:r w:rsidR="00B913EB" w:rsidRPr="00C073F5">
        <w:rPr>
          <w:rFonts w:ascii="Arial Black" w:hAnsi="Arial Black"/>
          <w:sz w:val="24"/>
          <w:szCs w:val="24"/>
          <w:u w:val="single"/>
        </w:rPr>
        <w:t>(Love Actually)</w:t>
      </w:r>
      <w:r w:rsidR="00B913EB">
        <w:rPr>
          <w:rFonts w:ascii="Arial Black" w:hAnsi="Arial Black"/>
          <w:sz w:val="24"/>
          <w:szCs w:val="24"/>
        </w:rPr>
        <w:t xml:space="preserve"> </w:t>
      </w:r>
      <w:r>
        <w:rPr>
          <w:rFonts w:ascii="Arial Black" w:hAnsi="Arial Black"/>
          <w:sz w:val="24"/>
          <w:szCs w:val="24"/>
        </w:rPr>
        <w:t xml:space="preserve">Update </w:t>
      </w:r>
      <w:r w:rsidR="00441080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</w:t>
      </w:r>
      <w:r w:rsidR="00EC126F">
        <w:rPr>
          <w:rFonts w:ascii="Arial Black" w:hAnsi="Arial Black"/>
          <w:sz w:val="24"/>
          <w:szCs w:val="24"/>
        </w:rPr>
        <w:t>Ed</w:t>
      </w:r>
    </w:p>
    <w:p w14:paraId="09F1C0C1" w14:textId="4ED363F1" w:rsidR="00B913EB" w:rsidRDefault="00B86C1C" w:rsidP="00B913EB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Audition Dates</w:t>
      </w:r>
    </w:p>
    <w:p w14:paraId="1EADEF24" w14:textId="0398336F" w:rsidR="00B86C1C" w:rsidRDefault="00B86C1C" w:rsidP="00B913EB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Dates</w:t>
      </w:r>
      <w:r w:rsidR="000F24DD">
        <w:rPr>
          <w:rFonts w:ascii="Arial Black" w:hAnsi="Arial Black"/>
          <w:sz w:val="24"/>
          <w:szCs w:val="24"/>
        </w:rPr>
        <w:t xml:space="preserve"> </w:t>
      </w:r>
    </w:p>
    <w:p w14:paraId="00F9D1F1" w14:textId="1DCAEE2F" w:rsidR="00EC126F" w:rsidRDefault="00EC126F" w:rsidP="00EC126F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Friday and Saturday Feb 10</w:t>
      </w:r>
      <w:r w:rsidRPr="00EC126F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and 11</w:t>
      </w:r>
      <w:r w:rsidRPr="00EC126F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at 8pm</w:t>
      </w:r>
    </w:p>
    <w:p w14:paraId="0D2031A2" w14:textId="1E716E64" w:rsidR="00EC126F" w:rsidRDefault="00EC126F" w:rsidP="00EC126F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Sunday Feb 12</w:t>
      </w:r>
      <w:r w:rsidRPr="00EC126F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at 3pm</w:t>
      </w:r>
    </w:p>
    <w:p w14:paraId="00A4A9B4" w14:textId="3DA9BEED" w:rsidR="00EC126F" w:rsidRDefault="00EC126F" w:rsidP="00EC126F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Dress Rehearsal Thursday Feb 9</w:t>
      </w:r>
      <w:r w:rsidRPr="00EC126F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6pm to 9pm</w:t>
      </w:r>
    </w:p>
    <w:p w14:paraId="340E6F54" w14:textId="64E3124D" w:rsidR="00EC126F" w:rsidRDefault="00EC126F" w:rsidP="00EC126F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What are the tech requirements? </w:t>
      </w:r>
    </w:p>
    <w:p w14:paraId="65EAE531" w14:textId="790045DD" w:rsidR="00B913EB" w:rsidRP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 Venue</w:t>
      </w:r>
      <w:r w:rsidR="00EC126F">
        <w:rPr>
          <w:rFonts w:ascii="Arial Black" w:hAnsi="Arial Black"/>
          <w:sz w:val="24"/>
          <w:szCs w:val="24"/>
        </w:rPr>
        <w:t xml:space="preserve"> MBS</w:t>
      </w:r>
    </w:p>
    <w:p w14:paraId="55D8DC3A" w14:textId="50C6DCD7" w:rsidR="00441080" w:rsidRPr="00C073F5" w:rsidRDefault="00441080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  <w:u w:val="single"/>
        </w:rPr>
      </w:pPr>
      <w:r w:rsidRPr="00C073F5">
        <w:rPr>
          <w:rFonts w:ascii="Arial Black" w:hAnsi="Arial Black"/>
          <w:sz w:val="24"/>
          <w:szCs w:val="24"/>
          <w:u w:val="single"/>
        </w:rPr>
        <w:t>Play On!</w:t>
      </w:r>
    </w:p>
    <w:p w14:paraId="546978F1" w14:textId="77777777" w:rsid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to Order scripts</w:t>
      </w:r>
    </w:p>
    <w:p w14:paraId="7812F39A" w14:textId="25406F91" w:rsidR="00B86C1C" w:rsidRDefault="00B86C1C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ed Audition Dates</w:t>
      </w:r>
    </w:p>
    <w:p w14:paraId="3404C98B" w14:textId="1471373C" w:rsidR="000F24DD" w:rsidRDefault="000F24DD" w:rsidP="00B86C1C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lastRenderedPageBreak/>
        <w:t xml:space="preserve">Performance Dates – </w:t>
      </w:r>
    </w:p>
    <w:p w14:paraId="5660BB08" w14:textId="6BCBC266" w:rsidR="00385AB1" w:rsidRDefault="00385AB1" w:rsidP="00385AB1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Set Build – March 4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&amp; 5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time TBD</w:t>
      </w:r>
    </w:p>
    <w:p w14:paraId="02EDBFD0" w14:textId="34ADBED3" w:rsidR="00385AB1" w:rsidRDefault="00385AB1" w:rsidP="00385AB1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ech Week – March 6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thru 9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6pm to 10pm</w:t>
      </w:r>
    </w:p>
    <w:p w14:paraId="087E79D9" w14:textId="083D723D" w:rsidR="00385AB1" w:rsidRPr="00B86C1C" w:rsidRDefault="00385AB1" w:rsidP="00385AB1">
      <w:pPr>
        <w:pStyle w:val="ListParagraph"/>
        <w:numPr>
          <w:ilvl w:val="2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Performances – Friday and Saturday March 10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and 11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and March 17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and 18</w:t>
      </w:r>
      <w:r w:rsidRPr="00385AB1">
        <w:rPr>
          <w:rFonts w:ascii="Arial Black" w:hAnsi="Arial Black"/>
          <w:sz w:val="24"/>
          <w:szCs w:val="24"/>
          <w:vertAlign w:val="superscript"/>
        </w:rPr>
        <w:t>th</w:t>
      </w:r>
      <w:r>
        <w:rPr>
          <w:rFonts w:ascii="Arial Black" w:hAnsi="Arial Black"/>
          <w:sz w:val="24"/>
          <w:szCs w:val="24"/>
        </w:rPr>
        <w:t xml:space="preserve"> @ 8pm</w:t>
      </w:r>
    </w:p>
    <w:p w14:paraId="1080587F" w14:textId="57300709" w:rsidR="00441080" w:rsidRPr="00C073F5" w:rsidRDefault="00385AB1" w:rsidP="00D20366">
      <w:pPr>
        <w:pStyle w:val="ListParagraph"/>
        <w:numPr>
          <w:ilvl w:val="0"/>
          <w:numId w:val="34"/>
        </w:numPr>
        <w:rPr>
          <w:rFonts w:ascii="Arial Black" w:hAnsi="Arial Black"/>
          <w:sz w:val="24"/>
          <w:szCs w:val="24"/>
          <w:u w:val="single"/>
        </w:rPr>
      </w:pPr>
      <w:r w:rsidRPr="00C073F5">
        <w:rPr>
          <w:rFonts w:ascii="Arial Black" w:hAnsi="Arial Black"/>
          <w:sz w:val="24"/>
          <w:szCs w:val="24"/>
          <w:u w:val="single"/>
        </w:rPr>
        <w:t>The Sweet D</w:t>
      </w:r>
      <w:r w:rsidR="00A86D12">
        <w:rPr>
          <w:rFonts w:ascii="Arial Black" w:hAnsi="Arial Black"/>
          <w:sz w:val="24"/>
          <w:szCs w:val="24"/>
          <w:u w:val="single"/>
        </w:rPr>
        <w:t>e</w:t>
      </w:r>
      <w:r w:rsidRPr="00C073F5">
        <w:rPr>
          <w:rFonts w:ascii="Arial Black" w:hAnsi="Arial Black"/>
          <w:sz w:val="24"/>
          <w:szCs w:val="24"/>
          <w:u w:val="single"/>
        </w:rPr>
        <w:t>lilah Swim Club</w:t>
      </w:r>
      <w:r w:rsidR="00C073F5">
        <w:rPr>
          <w:rFonts w:ascii="Arial Black" w:hAnsi="Arial Black"/>
          <w:sz w:val="24"/>
          <w:szCs w:val="24"/>
          <w:u w:val="single"/>
        </w:rPr>
        <w:t xml:space="preserve"> – May 2023</w:t>
      </w:r>
    </w:p>
    <w:p w14:paraId="088E195D" w14:textId="4C2292FB" w:rsidR="00441080" w:rsidRDefault="00441080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Director selection</w:t>
      </w:r>
    </w:p>
    <w:p w14:paraId="69432D3A" w14:textId="46D1606F" w:rsidR="00385AB1" w:rsidRDefault="00FE3F61" w:rsidP="00441080">
      <w:pPr>
        <w:pStyle w:val="ListParagraph"/>
        <w:numPr>
          <w:ilvl w:val="1"/>
          <w:numId w:val="34"/>
        </w:numPr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Need to schedule </w:t>
      </w:r>
      <w:r w:rsidR="00495A94">
        <w:rPr>
          <w:rFonts w:ascii="Arial Black" w:hAnsi="Arial Black"/>
          <w:sz w:val="24"/>
          <w:szCs w:val="24"/>
        </w:rPr>
        <w:t>Community Center?</w:t>
      </w:r>
    </w:p>
    <w:p w14:paraId="645B1F73" w14:textId="77777777" w:rsidR="00495A94" w:rsidRDefault="00495A94" w:rsidP="00FE3F61">
      <w:pPr>
        <w:pStyle w:val="ListParagraph"/>
        <w:ind w:left="1800"/>
        <w:rPr>
          <w:rFonts w:ascii="Arial Black" w:hAnsi="Arial Black"/>
          <w:sz w:val="24"/>
          <w:szCs w:val="24"/>
        </w:rPr>
      </w:pPr>
    </w:p>
    <w:p w14:paraId="679C4394" w14:textId="77777777" w:rsidR="00441080" w:rsidRPr="00D20366" w:rsidRDefault="00441080" w:rsidP="00441080">
      <w:pPr>
        <w:pStyle w:val="ListParagraph"/>
        <w:ind w:left="1800"/>
        <w:rPr>
          <w:rFonts w:ascii="Arial Black" w:hAnsi="Arial Black"/>
          <w:sz w:val="24"/>
          <w:szCs w:val="24"/>
        </w:rPr>
      </w:pPr>
    </w:p>
    <w:p w14:paraId="45A2978B" w14:textId="77777777" w:rsidR="00996EAD" w:rsidRDefault="00996EAD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</w:p>
    <w:p w14:paraId="4058F195" w14:textId="365A9AE4" w:rsidR="00EF5DBF" w:rsidRDefault="00830D68" w:rsidP="000041F2">
      <w:pPr>
        <w:pStyle w:val="ListParagraph"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Old Business</w:t>
      </w:r>
      <w:r w:rsidR="00996EAD">
        <w:rPr>
          <w:rFonts w:ascii="Arial Black" w:hAnsi="Arial Black"/>
          <w:sz w:val="24"/>
          <w:szCs w:val="24"/>
        </w:rPr>
        <w:t xml:space="preserve"> before the Board</w:t>
      </w:r>
    </w:p>
    <w:p w14:paraId="466ECF3E" w14:textId="606B747C" w:rsidR="00300016" w:rsidRDefault="00300016" w:rsidP="00BD722E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Strategic Planning Meeting </w:t>
      </w:r>
      <w:r w:rsidR="000F24DD">
        <w:rPr>
          <w:rFonts w:ascii="Arial Black" w:hAnsi="Arial Black"/>
          <w:sz w:val="24"/>
          <w:szCs w:val="24"/>
        </w:rPr>
        <w:t>Report - Frank</w:t>
      </w:r>
    </w:p>
    <w:p w14:paraId="797A0876" w14:textId="6AD6840B" w:rsidR="00BB60B6" w:rsidRDefault="00BB60B6" w:rsidP="00BB60B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Women substance series, museum </w:t>
      </w:r>
      <w:r w:rsidR="002D23A8">
        <w:rPr>
          <w:rFonts w:ascii="Arial Black" w:hAnsi="Arial Black"/>
          <w:sz w:val="24"/>
          <w:szCs w:val="24"/>
        </w:rPr>
        <w:t>collaborations, Pat</w:t>
      </w:r>
      <w:r w:rsidR="00EF5B87">
        <w:rPr>
          <w:rFonts w:ascii="Arial Black" w:hAnsi="Arial Black"/>
          <w:sz w:val="24"/>
          <w:szCs w:val="24"/>
        </w:rPr>
        <w:t xml:space="preserve"> D</w:t>
      </w:r>
    </w:p>
    <w:p w14:paraId="42948FC9" w14:textId="0149D7E8" w:rsidR="00300016" w:rsidRDefault="00300016" w:rsidP="0030001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New logo</w:t>
      </w:r>
      <w:r w:rsidR="00FE3F61">
        <w:rPr>
          <w:rFonts w:ascii="Arial Black" w:hAnsi="Arial Black"/>
          <w:sz w:val="24"/>
          <w:szCs w:val="24"/>
        </w:rPr>
        <w:t xml:space="preserve"> contest</w:t>
      </w:r>
    </w:p>
    <w:p w14:paraId="509BA3B0" w14:textId="444F29C0" w:rsidR="00405E3F" w:rsidRDefault="00405E3F" w:rsidP="00300016">
      <w:pPr>
        <w:pStyle w:val="ListParagraph"/>
        <w:numPr>
          <w:ilvl w:val="0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Open House on August 27</w:t>
      </w:r>
      <w:r w:rsidRPr="00405E3F">
        <w:rPr>
          <w:rFonts w:ascii="Arial Black" w:hAnsi="Arial Black"/>
          <w:sz w:val="24"/>
          <w:szCs w:val="24"/>
          <w:vertAlign w:val="superscript"/>
        </w:rPr>
        <w:t>th</w:t>
      </w:r>
    </w:p>
    <w:p w14:paraId="2C017C33" w14:textId="55DFC9AC" w:rsidR="00405E3F" w:rsidRDefault="00405E3F" w:rsidP="00405E3F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he pavilion at White Horse Park has been scheduled</w:t>
      </w:r>
    </w:p>
    <w:p w14:paraId="0548B669" w14:textId="324310E4" w:rsidR="00405E3F" w:rsidRDefault="00405E3F" w:rsidP="00405E3F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Theatre Games – Ed</w:t>
      </w:r>
    </w:p>
    <w:p w14:paraId="29826C28" w14:textId="2E35DD6E" w:rsidR="00405E3F" w:rsidRDefault="00405E3F" w:rsidP="00405E3F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Costumes for Kids/Photo Booth – </w:t>
      </w:r>
    </w:p>
    <w:p w14:paraId="5A3CD533" w14:textId="6D93E627" w:rsidR="00405E3F" w:rsidRDefault="00405E3F" w:rsidP="00405E3F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adio OC – Joanna</w:t>
      </w:r>
    </w:p>
    <w:p w14:paraId="3B84A8E3" w14:textId="2B07585A" w:rsidR="00C073F5" w:rsidRDefault="00C073F5" w:rsidP="00C073F5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Refreshments – </w:t>
      </w:r>
    </w:p>
    <w:p w14:paraId="1FDDE6DA" w14:textId="6962048C" w:rsidR="00C073F5" w:rsidRDefault="00C073F5" w:rsidP="00C073F5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Membership Table –</w:t>
      </w:r>
    </w:p>
    <w:p w14:paraId="75541ED4" w14:textId="77A34EF5" w:rsidR="00FE3F61" w:rsidRDefault="00C073F5" w:rsidP="00FE3F61">
      <w:pPr>
        <w:pStyle w:val="ListParagraph"/>
        <w:numPr>
          <w:ilvl w:val="1"/>
          <w:numId w:val="33"/>
        </w:numPr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Publicity </w:t>
      </w:r>
      <w:r w:rsidR="00FE3F61">
        <w:rPr>
          <w:rFonts w:ascii="Arial Black" w:hAnsi="Arial Black"/>
          <w:sz w:val="24"/>
          <w:szCs w:val="24"/>
        </w:rPr>
        <w:t>–</w:t>
      </w:r>
      <w:r>
        <w:rPr>
          <w:rFonts w:ascii="Arial Black" w:hAnsi="Arial Black"/>
          <w:sz w:val="24"/>
          <w:szCs w:val="24"/>
        </w:rPr>
        <w:t xml:space="preserve"> </w:t>
      </w:r>
    </w:p>
    <w:p w14:paraId="16735C5E" w14:textId="6EA7C7C8" w:rsidR="00FD65EC" w:rsidRPr="00FE3F61" w:rsidRDefault="00405E3F" w:rsidP="00FE3F61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4"/>
          <w:szCs w:val="24"/>
        </w:rPr>
      </w:pPr>
      <w:r w:rsidRPr="00FE3F61">
        <w:rPr>
          <w:rFonts w:ascii="Arial Black" w:hAnsi="Arial Black"/>
          <w:sz w:val="24"/>
          <w:szCs w:val="24"/>
        </w:rPr>
        <w:t xml:space="preserve">Play Review – “Swept Away by Murder” </w:t>
      </w:r>
      <w:r w:rsidR="00A86D12" w:rsidRPr="00FE3F61">
        <w:rPr>
          <w:rFonts w:ascii="Arial Black" w:hAnsi="Arial Black"/>
          <w:sz w:val="24"/>
          <w:szCs w:val="24"/>
        </w:rPr>
        <w:t>-</w:t>
      </w:r>
      <w:r w:rsidRPr="00FE3F61">
        <w:rPr>
          <w:rFonts w:ascii="Arial Black" w:hAnsi="Arial Black"/>
          <w:sz w:val="24"/>
          <w:szCs w:val="24"/>
        </w:rPr>
        <w:t xml:space="preserve"> by Terry Adcock</w:t>
      </w:r>
    </w:p>
    <w:p w14:paraId="7AE2962B" w14:textId="77777777" w:rsidR="00C967C9" w:rsidRPr="00C967C9" w:rsidRDefault="00C967C9" w:rsidP="007F240D">
      <w:pPr>
        <w:pStyle w:val="ListParagraph"/>
        <w:ind w:left="1080"/>
        <w:jc w:val="both"/>
        <w:rPr>
          <w:rFonts w:ascii="Arial Black" w:hAnsi="Arial Black"/>
          <w:sz w:val="24"/>
          <w:szCs w:val="24"/>
        </w:rPr>
      </w:pPr>
    </w:p>
    <w:p w14:paraId="6294473E" w14:textId="6D7E0C35" w:rsidR="00996EA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</w:p>
    <w:p w14:paraId="553793F9" w14:textId="209D90F9" w:rsidR="009136ED" w:rsidRDefault="00996EAD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 xml:space="preserve">Next meeting, </w:t>
      </w:r>
      <w:r w:rsidR="00441080">
        <w:rPr>
          <w:rFonts w:ascii="Arial Black" w:hAnsi="Arial Black"/>
          <w:sz w:val="24"/>
          <w:szCs w:val="24"/>
        </w:rPr>
        <w:t xml:space="preserve">Tuesday, </w:t>
      </w:r>
      <w:r w:rsidR="00FE3F61">
        <w:rPr>
          <w:rFonts w:ascii="Arial Black" w:hAnsi="Arial Black"/>
          <w:sz w:val="24"/>
          <w:szCs w:val="24"/>
        </w:rPr>
        <w:t>Sept 13,</w:t>
      </w:r>
      <w:r w:rsidR="009136ED">
        <w:rPr>
          <w:rFonts w:ascii="Arial Black" w:hAnsi="Arial Black"/>
          <w:sz w:val="24"/>
          <w:szCs w:val="24"/>
        </w:rPr>
        <w:t xml:space="preserve"> 2022 @ 6pm </w:t>
      </w:r>
    </w:p>
    <w:p w14:paraId="7F431E04" w14:textId="4CE38BCB" w:rsidR="00F25CAC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p w14:paraId="789CB1EF" w14:textId="77777777" w:rsidR="00F25CAC" w:rsidRDefault="00F25CAC" w:rsidP="00F25CAC">
      <w:pPr>
        <w:contextualSpacing/>
        <w:jc w:val="both"/>
        <w:rPr>
          <w:rFonts w:ascii="Arial Black" w:hAnsi="Arial Black"/>
          <w:sz w:val="24"/>
          <w:szCs w:val="24"/>
        </w:rPr>
      </w:pPr>
      <w:r>
        <w:rPr>
          <w:rFonts w:ascii="Arial Black" w:hAnsi="Arial Black"/>
          <w:sz w:val="24"/>
          <w:szCs w:val="24"/>
        </w:rPr>
        <w:t>REMINDER:  any BOD member may request an item to be added to the agenda for any meeting by simply notifying the President of that wish.</w:t>
      </w:r>
    </w:p>
    <w:p w14:paraId="5076CCD4" w14:textId="15B7F758" w:rsidR="00F25CAC" w:rsidRDefault="00F25CAC" w:rsidP="00996EAD">
      <w:pPr>
        <w:ind w:firstLine="720"/>
        <w:jc w:val="both"/>
        <w:rPr>
          <w:rFonts w:ascii="Arial Black" w:hAnsi="Arial Black"/>
          <w:sz w:val="24"/>
          <w:szCs w:val="24"/>
        </w:rPr>
      </w:pPr>
    </w:p>
    <w:sectPr w:rsidR="00F25CAC" w:rsidSect="002111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08" w:bottom="720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D58F8" w14:textId="77777777" w:rsidR="00D1758F" w:rsidRDefault="00D1758F" w:rsidP="000D0525">
      <w:pPr>
        <w:spacing w:after="0" w:line="240" w:lineRule="auto"/>
      </w:pPr>
      <w:r>
        <w:separator/>
      </w:r>
    </w:p>
  </w:endnote>
  <w:endnote w:type="continuationSeparator" w:id="0">
    <w:p w14:paraId="2F0AE750" w14:textId="77777777" w:rsidR="00D1758F" w:rsidRDefault="00D1758F" w:rsidP="000D0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F015D" w14:textId="77777777" w:rsidR="008F3C17" w:rsidRDefault="008F3C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40CCF" w14:textId="77777777" w:rsidR="008F3C17" w:rsidRDefault="008F3C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8CBE2" w14:textId="77777777" w:rsidR="008F3C17" w:rsidRDefault="008F3C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55580" w14:textId="77777777" w:rsidR="00D1758F" w:rsidRDefault="00D1758F" w:rsidP="000D0525">
      <w:pPr>
        <w:spacing w:after="0" w:line="240" w:lineRule="auto"/>
      </w:pPr>
      <w:r>
        <w:separator/>
      </w:r>
    </w:p>
  </w:footnote>
  <w:footnote w:type="continuationSeparator" w:id="0">
    <w:p w14:paraId="30E9463A" w14:textId="77777777" w:rsidR="00D1758F" w:rsidRDefault="00D1758F" w:rsidP="000D0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8C5D7" w14:textId="77777777" w:rsidR="008F3C17" w:rsidRDefault="008F3C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17D73" w14:textId="3262772B" w:rsidR="00B913EB" w:rsidRPr="008F3C17" w:rsidRDefault="00B913EB" w:rsidP="008F3C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CEEEC" w14:textId="77777777" w:rsidR="008F3C17" w:rsidRDefault="008F3C1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k0ylVh4A0qiaED" id="Gar2yUJI"/>
    <int:WordHash hashCode="dRQ6NBDxc7m5ks" id="GK+jxljt"/>
  </int:Manifest>
  <int:Observations>
    <int:Content id="Gar2yUJI">
      <int:Rejection type="LegacyProofing"/>
    </int:Content>
    <int:Content id="GK+jxljt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58BD"/>
    <w:multiLevelType w:val="multilevel"/>
    <w:tmpl w:val="38521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CA54E8"/>
    <w:multiLevelType w:val="hybridMultilevel"/>
    <w:tmpl w:val="BB54034E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4F00F9"/>
    <w:multiLevelType w:val="hybridMultilevel"/>
    <w:tmpl w:val="56EAA63E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33725"/>
    <w:multiLevelType w:val="hybridMultilevel"/>
    <w:tmpl w:val="3A1EF26E"/>
    <w:lvl w:ilvl="0" w:tplc="8A32210C">
      <w:start w:val="2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09180317"/>
    <w:multiLevelType w:val="multilevel"/>
    <w:tmpl w:val="6B284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D7DF0"/>
    <w:multiLevelType w:val="hybridMultilevel"/>
    <w:tmpl w:val="50D8BE3E"/>
    <w:lvl w:ilvl="0" w:tplc="DA4895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77897"/>
    <w:multiLevelType w:val="hybridMultilevel"/>
    <w:tmpl w:val="17DA825C"/>
    <w:lvl w:ilvl="0" w:tplc="6192A088">
      <w:start w:val="1"/>
      <w:numFmt w:val="upperLetter"/>
      <w:lvlText w:val="%1)"/>
      <w:lvlJc w:val="left"/>
      <w:pPr>
        <w:ind w:left="1824" w:hanging="444"/>
      </w:pPr>
      <w:rPr>
        <w:rFonts w:ascii="Arial Black" w:eastAsia="Times New Roman" w:hAnsi="Arial Black"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7" w15:restartNumberingAfterBreak="0">
    <w:nsid w:val="1B2172DD"/>
    <w:multiLevelType w:val="multilevel"/>
    <w:tmpl w:val="CC3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C92A6D"/>
    <w:multiLevelType w:val="hybridMultilevel"/>
    <w:tmpl w:val="FFAAAB4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141E4"/>
    <w:multiLevelType w:val="hybridMultilevel"/>
    <w:tmpl w:val="98E64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66A2D0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509CF"/>
    <w:multiLevelType w:val="hybridMultilevel"/>
    <w:tmpl w:val="38209C3C"/>
    <w:lvl w:ilvl="0" w:tplc="189A4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C061ED"/>
    <w:multiLevelType w:val="hybridMultilevel"/>
    <w:tmpl w:val="3446EB86"/>
    <w:lvl w:ilvl="0" w:tplc="1C788A3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20A38"/>
    <w:multiLevelType w:val="hybridMultilevel"/>
    <w:tmpl w:val="8180A7C8"/>
    <w:lvl w:ilvl="0" w:tplc="87729F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6745C"/>
    <w:multiLevelType w:val="hybridMultilevel"/>
    <w:tmpl w:val="613EF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16C17"/>
    <w:multiLevelType w:val="multilevel"/>
    <w:tmpl w:val="DB8C2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CD51496"/>
    <w:multiLevelType w:val="hybridMultilevel"/>
    <w:tmpl w:val="EF0A028C"/>
    <w:lvl w:ilvl="0" w:tplc="349233C6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</w:rPr>
    </w:lvl>
    <w:lvl w:ilvl="1" w:tplc="B6960BD2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C7AA3AD4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35845292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151408DC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3768DA60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21005EC8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808CDE10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901E72E6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16" w15:restartNumberingAfterBreak="0">
    <w:nsid w:val="2D3C7FB5"/>
    <w:multiLevelType w:val="hybridMultilevel"/>
    <w:tmpl w:val="BB880B24"/>
    <w:lvl w:ilvl="0" w:tplc="C052817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B914F7"/>
    <w:multiLevelType w:val="hybridMultilevel"/>
    <w:tmpl w:val="251E55F6"/>
    <w:lvl w:ilvl="0" w:tplc="C90A21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903D4C"/>
    <w:multiLevelType w:val="multilevel"/>
    <w:tmpl w:val="7A6E4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6473F2"/>
    <w:multiLevelType w:val="hybridMultilevel"/>
    <w:tmpl w:val="8C2279EE"/>
    <w:lvl w:ilvl="0" w:tplc="EB48D2D0">
      <w:start w:val="1"/>
      <w:numFmt w:val="decimal"/>
      <w:lvlText w:val="%1."/>
      <w:lvlJc w:val="left"/>
      <w:pPr>
        <w:ind w:left="1530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0" w15:restartNumberingAfterBreak="0">
    <w:nsid w:val="36854246"/>
    <w:multiLevelType w:val="hybridMultilevel"/>
    <w:tmpl w:val="3EDCE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E655D"/>
    <w:multiLevelType w:val="multilevel"/>
    <w:tmpl w:val="F57C5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C5370F8"/>
    <w:multiLevelType w:val="hybridMultilevel"/>
    <w:tmpl w:val="8E2244A8"/>
    <w:lvl w:ilvl="0" w:tplc="47785A3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DC91484"/>
    <w:multiLevelType w:val="hybridMultilevel"/>
    <w:tmpl w:val="883E2DFC"/>
    <w:lvl w:ilvl="0" w:tplc="6E260C88">
      <w:start w:val="1"/>
      <w:numFmt w:val="decimal"/>
      <w:lvlText w:val="%1."/>
      <w:lvlJc w:val="left"/>
      <w:pPr>
        <w:ind w:left="1800" w:hanging="360"/>
      </w:pPr>
      <w:rPr>
        <w:rFonts w:ascii="Cambria" w:eastAsia="Cambria" w:hAnsi="Cambria" w:cs="Cambria" w:hint="default"/>
        <w:b w:val="0"/>
        <w:bCs w:val="0"/>
        <w:i w:val="0"/>
        <w:iCs w:val="0"/>
        <w:w w:val="99"/>
        <w:sz w:val="27"/>
        <w:szCs w:val="27"/>
      </w:rPr>
    </w:lvl>
    <w:lvl w:ilvl="1" w:tplc="28187890">
      <w:numFmt w:val="bullet"/>
      <w:lvlText w:val="•"/>
      <w:lvlJc w:val="left"/>
      <w:pPr>
        <w:ind w:left="2796" w:hanging="360"/>
      </w:pPr>
      <w:rPr>
        <w:rFonts w:hint="default"/>
      </w:rPr>
    </w:lvl>
    <w:lvl w:ilvl="2" w:tplc="8CF035F8">
      <w:numFmt w:val="bullet"/>
      <w:lvlText w:val="•"/>
      <w:lvlJc w:val="left"/>
      <w:pPr>
        <w:ind w:left="3792" w:hanging="360"/>
      </w:pPr>
      <w:rPr>
        <w:rFonts w:hint="default"/>
      </w:rPr>
    </w:lvl>
    <w:lvl w:ilvl="3" w:tplc="F8A80F0C">
      <w:numFmt w:val="bullet"/>
      <w:lvlText w:val="•"/>
      <w:lvlJc w:val="left"/>
      <w:pPr>
        <w:ind w:left="4788" w:hanging="360"/>
      </w:pPr>
      <w:rPr>
        <w:rFonts w:hint="default"/>
      </w:rPr>
    </w:lvl>
    <w:lvl w:ilvl="4" w:tplc="A6C68EBA">
      <w:numFmt w:val="bullet"/>
      <w:lvlText w:val="•"/>
      <w:lvlJc w:val="left"/>
      <w:pPr>
        <w:ind w:left="5784" w:hanging="360"/>
      </w:pPr>
      <w:rPr>
        <w:rFonts w:hint="default"/>
      </w:rPr>
    </w:lvl>
    <w:lvl w:ilvl="5" w:tplc="1EC24A2C">
      <w:numFmt w:val="bullet"/>
      <w:lvlText w:val="•"/>
      <w:lvlJc w:val="left"/>
      <w:pPr>
        <w:ind w:left="6780" w:hanging="360"/>
      </w:pPr>
      <w:rPr>
        <w:rFonts w:hint="default"/>
      </w:rPr>
    </w:lvl>
    <w:lvl w:ilvl="6" w:tplc="DE8068D2">
      <w:numFmt w:val="bullet"/>
      <w:lvlText w:val="•"/>
      <w:lvlJc w:val="left"/>
      <w:pPr>
        <w:ind w:left="7776" w:hanging="360"/>
      </w:pPr>
      <w:rPr>
        <w:rFonts w:hint="default"/>
      </w:rPr>
    </w:lvl>
    <w:lvl w:ilvl="7" w:tplc="DE587732">
      <w:numFmt w:val="bullet"/>
      <w:lvlText w:val="•"/>
      <w:lvlJc w:val="left"/>
      <w:pPr>
        <w:ind w:left="8772" w:hanging="360"/>
      </w:pPr>
      <w:rPr>
        <w:rFonts w:hint="default"/>
      </w:rPr>
    </w:lvl>
    <w:lvl w:ilvl="8" w:tplc="1E02A932">
      <w:numFmt w:val="bullet"/>
      <w:lvlText w:val="•"/>
      <w:lvlJc w:val="left"/>
      <w:pPr>
        <w:ind w:left="9768" w:hanging="360"/>
      </w:pPr>
      <w:rPr>
        <w:rFonts w:hint="default"/>
      </w:rPr>
    </w:lvl>
  </w:abstractNum>
  <w:abstractNum w:abstractNumId="24" w15:restartNumberingAfterBreak="0">
    <w:nsid w:val="4306752D"/>
    <w:multiLevelType w:val="multilevel"/>
    <w:tmpl w:val="0FBA8D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5837BC9"/>
    <w:multiLevelType w:val="hybridMultilevel"/>
    <w:tmpl w:val="131EB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F74798"/>
    <w:multiLevelType w:val="hybridMultilevel"/>
    <w:tmpl w:val="73C25848"/>
    <w:lvl w:ilvl="0" w:tplc="75A009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C40A96"/>
    <w:multiLevelType w:val="hybridMultilevel"/>
    <w:tmpl w:val="5E82F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F5618"/>
    <w:multiLevelType w:val="hybridMultilevel"/>
    <w:tmpl w:val="E9449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226705"/>
    <w:multiLevelType w:val="hybridMultilevel"/>
    <w:tmpl w:val="259E9DDC"/>
    <w:lvl w:ilvl="0" w:tplc="CBFAB33A">
      <w:start w:val="10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46797"/>
    <w:multiLevelType w:val="hybridMultilevel"/>
    <w:tmpl w:val="CBF2C248"/>
    <w:lvl w:ilvl="0" w:tplc="4D8425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F6166E"/>
    <w:multiLevelType w:val="hybridMultilevel"/>
    <w:tmpl w:val="0BFE7DCE"/>
    <w:lvl w:ilvl="0" w:tplc="FC68C6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7FB131D"/>
    <w:multiLevelType w:val="hybridMultilevel"/>
    <w:tmpl w:val="67BC08E2"/>
    <w:lvl w:ilvl="0" w:tplc="3FE0D970">
      <w:start w:val="1"/>
      <w:numFmt w:val="decimal"/>
      <w:lvlText w:val="%1."/>
      <w:lvlJc w:val="left"/>
      <w:pPr>
        <w:ind w:left="1155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3" w15:restartNumberingAfterBreak="0">
    <w:nsid w:val="61472B85"/>
    <w:multiLevelType w:val="hybridMultilevel"/>
    <w:tmpl w:val="14A8C6AA"/>
    <w:lvl w:ilvl="0" w:tplc="AD5C3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9B064E1"/>
    <w:multiLevelType w:val="hybridMultilevel"/>
    <w:tmpl w:val="DEBEC3F2"/>
    <w:lvl w:ilvl="0" w:tplc="D0722876">
      <w:start w:val="1"/>
      <w:numFmt w:val="decimal"/>
      <w:lvlText w:val="%1."/>
      <w:lvlJc w:val="left"/>
      <w:pPr>
        <w:ind w:left="1080" w:hanging="360"/>
      </w:pPr>
      <w:rPr>
        <w:rFonts w:ascii="Arial Black" w:eastAsiaTheme="minorHAnsi" w:hAnsi="Arial Black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6B547D8"/>
    <w:multiLevelType w:val="hybridMultilevel"/>
    <w:tmpl w:val="D72C3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956CD4E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10352455">
    <w:abstractNumId w:val="2"/>
  </w:num>
  <w:num w:numId="2" w16cid:durableId="1381981774">
    <w:abstractNumId w:val="1"/>
  </w:num>
  <w:num w:numId="3" w16cid:durableId="829253308">
    <w:abstractNumId w:val="10"/>
  </w:num>
  <w:num w:numId="4" w16cid:durableId="342976381">
    <w:abstractNumId w:val="5"/>
  </w:num>
  <w:num w:numId="5" w16cid:durableId="1026522844">
    <w:abstractNumId w:val="22"/>
  </w:num>
  <w:num w:numId="6" w16cid:durableId="993412940">
    <w:abstractNumId w:val="6"/>
  </w:num>
  <w:num w:numId="7" w16cid:durableId="501749342">
    <w:abstractNumId w:val="9"/>
  </w:num>
  <w:num w:numId="8" w16cid:durableId="1076628913">
    <w:abstractNumId w:val="33"/>
  </w:num>
  <w:num w:numId="9" w16cid:durableId="1494104493">
    <w:abstractNumId w:val="13"/>
  </w:num>
  <w:num w:numId="10" w16cid:durableId="20699394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2820250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3706178">
    <w:abstractNumId w:val="16"/>
  </w:num>
  <w:num w:numId="13" w16cid:durableId="1127240574">
    <w:abstractNumId w:val="29"/>
  </w:num>
  <w:num w:numId="14" w16cid:durableId="217522647">
    <w:abstractNumId w:val="15"/>
  </w:num>
  <w:num w:numId="15" w16cid:durableId="1723167573">
    <w:abstractNumId w:val="23"/>
  </w:num>
  <w:num w:numId="16" w16cid:durableId="1047145629">
    <w:abstractNumId w:val="17"/>
  </w:num>
  <w:num w:numId="17" w16cid:durableId="1867400109">
    <w:abstractNumId w:val="32"/>
  </w:num>
  <w:num w:numId="18" w16cid:durableId="1800998901">
    <w:abstractNumId w:val="19"/>
  </w:num>
  <w:num w:numId="19" w16cid:durableId="834803444">
    <w:abstractNumId w:val="20"/>
  </w:num>
  <w:num w:numId="20" w16cid:durableId="585921899">
    <w:abstractNumId w:val="14"/>
  </w:num>
  <w:num w:numId="21" w16cid:durableId="1374229668">
    <w:abstractNumId w:val="0"/>
  </w:num>
  <w:num w:numId="22" w16cid:durableId="1778714492">
    <w:abstractNumId w:val="18"/>
  </w:num>
  <w:num w:numId="23" w16cid:durableId="1109082365">
    <w:abstractNumId w:val="4"/>
  </w:num>
  <w:num w:numId="24" w16cid:durableId="1960380495">
    <w:abstractNumId w:val="7"/>
  </w:num>
  <w:num w:numId="25" w16cid:durableId="2132822462">
    <w:abstractNumId w:val="3"/>
  </w:num>
  <w:num w:numId="26" w16cid:durableId="116877528">
    <w:abstractNumId w:val="28"/>
  </w:num>
  <w:num w:numId="27" w16cid:durableId="1580288417">
    <w:abstractNumId w:val="25"/>
  </w:num>
  <w:num w:numId="28" w16cid:durableId="1302150846">
    <w:abstractNumId w:val="27"/>
  </w:num>
  <w:num w:numId="29" w16cid:durableId="1766342818">
    <w:abstractNumId w:val="11"/>
  </w:num>
  <w:num w:numId="30" w16cid:durableId="765685523">
    <w:abstractNumId w:val="8"/>
  </w:num>
  <w:num w:numId="31" w16cid:durableId="1965888640">
    <w:abstractNumId w:val="26"/>
  </w:num>
  <w:num w:numId="32" w16cid:durableId="596669027">
    <w:abstractNumId w:val="34"/>
  </w:num>
  <w:num w:numId="33" w16cid:durableId="708188966">
    <w:abstractNumId w:val="30"/>
  </w:num>
  <w:num w:numId="34" w16cid:durableId="357313622">
    <w:abstractNumId w:val="35"/>
  </w:num>
  <w:num w:numId="35" w16cid:durableId="313922677">
    <w:abstractNumId w:val="12"/>
  </w:num>
  <w:num w:numId="36" w16cid:durableId="4434986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DY2NLQwNTeyMDNU0lEKTi0uzszPAykwrAUA+5AHcSwAAAA="/>
  </w:docVars>
  <w:rsids>
    <w:rsidRoot w:val="00C92B37"/>
    <w:rsid w:val="00002972"/>
    <w:rsid w:val="000041F2"/>
    <w:rsid w:val="000067F2"/>
    <w:rsid w:val="00022289"/>
    <w:rsid w:val="00042378"/>
    <w:rsid w:val="00046E44"/>
    <w:rsid w:val="00064F4B"/>
    <w:rsid w:val="00071BEF"/>
    <w:rsid w:val="00073A79"/>
    <w:rsid w:val="00087B04"/>
    <w:rsid w:val="000A05C8"/>
    <w:rsid w:val="000B1E47"/>
    <w:rsid w:val="000B37CA"/>
    <w:rsid w:val="000C5D85"/>
    <w:rsid w:val="000D0525"/>
    <w:rsid w:val="000F24DD"/>
    <w:rsid w:val="000F3C22"/>
    <w:rsid w:val="000F7896"/>
    <w:rsid w:val="00117642"/>
    <w:rsid w:val="00124621"/>
    <w:rsid w:val="00133876"/>
    <w:rsid w:val="00143AB0"/>
    <w:rsid w:val="00143B83"/>
    <w:rsid w:val="001540C4"/>
    <w:rsid w:val="001B7572"/>
    <w:rsid w:val="001C6878"/>
    <w:rsid w:val="001E2454"/>
    <w:rsid w:val="001E6682"/>
    <w:rsid w:val="00211115"/>
    <w:rsid w:val="00232785"/>
    <w:rsid w:val="00235F41"/>
    <w:rsid w:val="00262E44"/>
    <w:rsid w:val="00266902"/>
    <w:rsid w:val="002851C0"/>
    <w:rsid w:val="002A3118"/>
    <w:rsid w:val="002B6247"/>
    <w:rsid w:val="002D23A8"/>
    <w:rsid w:val="00300016"/>
    <w:rsid w:val="00314EA7"/>
    <w:rsid w:val="00337FB3"/>
    <w:rsid w:val="00385AB1"/>
    <w:rsid w:val="003B422D"/>
    <w:rsid w:val="003C6C5F"/>
    <w:rsid w:val="003F4D37"/>
    <w:rsid w:val="00405E3F"/>
    <w:rsid w:val="0041424E"/>
    <w:rsid w:val="004255B2"/>
    <w:rsid w:val="004351ED"/>
    <w:rsid w:val="00436270"/>
    <w:rsid w:val="00440287"/>
    <w:rsid w:val="00441080"/>
    <w:rsid w:val="0044743A"/>
    <w:rsid w:val="004531DA"/>
    <w:rsid w:val="0046091F"/>
    <w:rsid w:val="0048153C"/>
    <w:rsid w:val="00487AF0"/>
    <w:rsid w:val="00495A94"/>
    <w:rsid w:val="004A568C"/>
    <w:rsid w:val="004C4832"/>
    <w:rsid w:val="004C5CB2"/>
    <w:rsid w:val="004D05D0"/>
    <w:rsid w:val="004D7246"/>
    <w:rsid w:val="005302DE"/>
    <w:rsid w:val="00541225"/>
    <w:rsid w:val="005555AE"/>
    <w:rsid w:val="00564102"/>
    <w:rsid w:val="00581BCC"/>
    <w:rsid w:val="005871AB"/>
    <w:rsid w:val="00596B9F"/>
    <w:rsid w:val="005C3755"/>
    <w:rsid w:val="005D2A00"/>
    <w:rsid w:val="005D71F5"/>
    <w:rsid w:val="005F139C"/>
    <w:rsid w:val="005F3F69"/>
    <w:rsid w:val="00630ED8"/>
    <w:rsid w:val="00635298"/>
    <w:rsid w:val="00641A11"/>
    <w:rsid w:val="00643840"/>
    <w:rsid w:val="00651186"/>
    <w:rsid w:val="00675888"/>
    <w:rsid w:val="00684C21"/>
    <w:rsid w:val="006A2C84"/>
    <w:rsid w:val="006B4231"/>
    <w:rsid w:val="006C3BE6"/>
    <w:rsid w:val="006D0484"/>
    <w:rsid w:val="006D4454"/>
    <w:rsid w:val="006E377D"/>
    <w:rsid w:val="006E44B9"/>
    <w:rsid w:val="006E7568"/>
    <w:rsid w:val="006F3701"/>
    <w:rsid w:val="006F74D3"/>
    <w:rsid w:val="007000B6"/>
    <w:rsid w:val="00700D21"/>
    <w:rsid w:val="0072019A"/>
    <w:rsid w:val="007259E3"/>
    <w:rsid w:val="007304FD"/>
    <w:rsid w:val="00741CFD"/>
    <w:rsid w:val="00750E03"/>
    <w:rsid w:val="00750F87"/>
    <w:rsid w:val="00762837"/>
    <w:rsid w:val="00766CA7"/>
    <w:rsid w:val="00774D51"/>
    <w:rsid w:val="00784D0B"/>
    <w:rsid w:val="007A34D6"/>
    <w:rsid w:val="007D4A33"/>
    <w:rsid w:val="007F240D"/>
    <w:rsid w:val="007F5ECE"/>
    <w:rsid w:val="00812093"/>
    <w:rsid w:val="008267F7"/>
    <w:rsid w:val="00827AD5"/>
    <w:rsid w:val="0083050D"/>
    <w:rsid w:val="00830D68"/>
    <w:rsid w:val="0083547C"/>
    <w:rsid w:val="008362B0"/>
    <w:rsid w:val="00846FBF"/>
    <w:rsid w:val="00865866"/>
    <w:rsid w:val="008762D5"/>
    <w:rsid w:val="00880987"/>
    <w:rsid w:val="00881A3F"/>
    <w:rsid w:val="00882C14"/>
    <w:rsid w:val="00886021"/>
    <w:rsid w:val="008B3484"/>
    <w:rsid w:val="008B6459"/>
    <w:rsid w:val="008B766A"/>
    <w:rsid w:val="008C0458"/>
    <w:rsid w:val="008F3C17"/>
    <w:rsid w:val="008F611A"/>
    <w:rsid w:val="00904444"/>
    <w:rsid w:val="009136ED"/>
    <w:rsid w:val="0092190A"/>
    <w:rsid w:val="009434A3"/>
    <w:rsid w:val="00977884"/>
    <w:rsid w:val="00996EAD"/>
    <w:rsid w:val="009A0099"/>
    <w:rsid w:val="009A1C74"/>
    <w:rsid w:val="009B0BAE"/>
    <w:rsid w:val="009F0A8D"/>
    <w:rsid w:val="00A21C74"/>
    <w:rsid w:val="00A43028"/>
    <w:rsid w:val="00A5247F"/>
    <w:rsid w:val="00A615D5"/>
    <w:rsid w:val="00A626C4"/>
    <w:rsid w:val="00A81EC1"/>
    <w:rsid w:val="00A86D12"/>
    <w:rsid w:val="00A91F61"/>
    <w:rsid w:val="00AA24CB"/>
    <w:rsid w:val="00AB7488"/>
    <w:rsid w:val="00AC2BE3"/>
    <w:rsid w:val="00AC3BEB"/>
    <w:rsid w:val="00AE08AE"/>
    <w:rsid w:val="00AF0BB9"/>
    <w:rsid w:val="00AF5024"/>
    <w:rsid w:val="00B33F11"/>
    <w:rsid w:val="00B503BD"/>
    <w:rsid w:val="00B62438"/>
    <w:rsid w:val="00B86C1C"/>
    <w:rsid w:val="00B913EB"/>
    <w:rsid w:val="00BA013E"/>
    <w:rsid w:val="00BA1C77"/>
    <w:rsid w:val="00BB60B6"/>
    <w:rsid w:val="00BB73DA"/>
    <w:rsid w:val="00BD1ABF"/>
    <w:rsid w:val="00BD2C81"/>
    <w:rsid w:val="00BD722E"/>
    <w:rsid w:val="00C073F5"/>
    <w:rsid w:val="00C158EF"/>
    <w:rsid w:val="00C15D25"/>
    <w:rsid w:val="00C2217C"/>
    <w:rsid w:val="00C7099B"/>
    <w:rsid w:val="00C87981"/>
    <w:rsid w:val="00C87D78"/>
    <w:rsid w:val="00C92314"/>
    <w:rsid w:val="00C92B37"/>
    <w:rsid w:val="00C950BC"/>
    <w:rsid w:val="00C967C9"/>
    <w:rsid w:val="00C979BB"/>
    <w:rsid w:val="00CB5739"/>
    <w:rsid w:val="00CC7630"/>
    <w:rsid w:val="00CF6F94"/>
    <w:rsid w:val="00CF74BB"/>
    <w:rsid w:val="00D1726C"/>
    <w:rsid w:val="00D1758F"/>
    <w:rsid w:val="00D20366"/>
    <w:rsid w:val="00D3246B"/>
    <w:rsid w:val="00D47528"/>
    <w:rsid w:val="00D5006F"/>
    <w:rsid w:val="00D85894"/>
    <w:rsid w:val="00D949CE"/>
    <w:rsid w:val="00DB1744"/>
    <w:rsid w:val="00DB7C7C"/>
    <w:rsid w:val="00DF2BB2"/>
    <w:rsid w:val="00DF308F"/>
    <w:rsid w:val="00E363C0"/>
    <w:rsid w:val="00E43498"/>
    <w:rsid w:val="00E50A66"/>
    <w:rsid w:val="00E578E7"/>
    <w:rsid w:val="00E70EB3"/>
    <w:rsid w:val="00E775C5"/>
    <w:rsid w:val="00E77BDD"/>
    <w:rsid w:val="00E80341"/>
    <w:rsid w:val="00E94517"/>
    <w:rsid w:val="00EC126F"/>
    <w:rsid w:val="00EE6964"/>
    <w:rsid w:val="00EE7F81"/>
    <w:rsid w:val="00EF0EBC"/>
    <w:rsid w:val="00EF5B87"/>
    <w:rsid w:val="00EF5DBF"/>
    <w:rsid w:val="00F203D6"/>
    <w:rsid w:val="00F25CAC"/>
    <w:rsid w:val="00F36394"/>
    <w:rsid w:val="00F63BA7"/>
    <w:rsid w:val="00F71377"/>
    <w:rsid w:val="00F80BDC"/>
    <w:rsid w:val="00FA12D8"/>
    <w:rsid w:val="00FA2838"/>
    <w:rsid w:val="00FB5B33"/>
    <w:rsid w:val="00FD65EC"/>
    <w:rsid w:val="00FE3F61"/>
    <w:rsid w:val="00FE7DED"/>
    <w:rsid w:val="00FF35C1"/>
    <w:rsid w:val="709B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4D329"/>
  <w15:chartTrackingRefBased/>
  <w15:docId w15:val="{22DC74A0-FDF4-414C-A013-BCD5A73FB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1E47"/>
    <w:pPr>
      <w:widowControl w:val="0"/>
      <w:autoSpaceDE w:val="0"/>
      <w:autoSpaceDN w:val="0"/>
      <w:spacing w:after="0" w:line="240" w:lineRule="auto"/>
      <w:ind w:left="1800" w:hanging="360"/>
      <w:outlineLvl w:val="0"/>
    </w:pPr>
    <w:rPr>
      <w:rFonts w:ascii="Cambria" w:eastAsia="Cambria" w:hAnsi="Cambria" w:cs="Cambria"/>
      <w:b/>
      <w:bCs/>
      <w:sz w:val="27"/>
      <w:szCs w:val="27"/>
    </w:rPr>
  </w:style>
  <w:style w:type="paragraph" w:styleId="Heading2">
    <w:name w:val="heading 2"/>
    <w:basedOn w:val="Normal"/>
    <w:link w:val="Heading2Char"/>
    <w:uiPriority w:val="9"/>
    <w:unhideWhenUsed/>
    <w:qFormat/>
    <w:rsid w:val="000B1E47"/>
    <w:pPr>
      <w:widowControl w:val="0"/>
      <w:autoSpaceDE w:val="0"/>
      <w:autoSpaceDN w:val="0"/>
      <w:spacing w:before="108" w:after="0" w:line="240" w:lineRule="auto"/>
      <w:ind w:left="878" w:right="38"/>
      <w:jc w:val="center"/>
      <w:outlineLvl w:val="1"/>
    </w:pPr>
    <w:rPr>
      <w:rFonts w:ascii="Arial" w:eastAsia="Arial" w:hAnsi="Arial" w:cs="Arial"/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rsid w:val="000B1E47"/>
    <w:pPr>
      <w:widowControl w:val="0"/>
      <w:autoSpaceDE w:val="0"/>
      <w:autoSpaceDN w:val="0"/>
      <w:spacing w:after="0" w:line="240" w:lineRule="auto"/>
      <w:ind w:left="119"/>
      <w:jc w:val="both"/>
      <w:outlineLvl w:val="2"/>
    </w:pPr>
    <w:rPr>
      <w:rFonts w:ascii="Arial" w:eastAsia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B3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46E4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046E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38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8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8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8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87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B1E47"/>
    <w:rPr>
      <w:rFonts w:ascii="Cambria" w:eastAsia="Cambria" w:hAnsi="Cambria" w:cs="Cambria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0B1E47"/>
    <w:rPr>
      <w:rFonts w:ascii="Arial" w:eastAsia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B1E47"/>
    <w:rPr>
      <w:rFonts w:ascii="Arial" w:eastAsia="Arial" w:hAnsi="Arial" w:cs="Arial"/>
      <w:b/>
      <w:bCs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0B1E4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0B1E47"/>
    <w:rPr>
      <w:rFonts w:ascii="Arial" w:eastAsia="Arial" w:hAnsi="Arial" w:cs="Arial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0B1E47"/>
    <w:pPr>
      <w:widowControl w:val="0"/>
      <w:autoSpaceDE w:val="0"/>
      <w:autoSpaceDN w:val="0"/>
      <w:spacing w:before="62" w:after="0" w:line="240" w:lineRule="auto"/>
      <w:ind w:left="1200"/>
    </w:pPr>
    <w:rPr>
      <w:rFonts w:ascii="Times New Roman" w:eastAsia="Times New Roman" w:hAnsi="Times New Roman" w:cs="Times New Roman"/>
      <w:sz w:val="45"/>
      <w:szCs w:val="45"/>
    </w:rPr>
  </w:style>
  <w:style w:type="character" w:customStyle="1" w:styleId="TitleChar">
    <w:name w:val="Title Char"/>
    <w:basedOn w:val="DefaultParagraphFont"/>
    <w:link w:val="Title"/>
    <w:uiPriority w:val="10"/>
    <w:rsid w:val="000B1E47"/>
    <w:rPr>
      <w:rFonts w:ascii="Times New Roman" w:eastAsia="Times New Roman" w:hAnsi="Times New Roman" w:cs="Times New Roman"/>
      <w:sz w:val="45"/>
      <w:szCs w:val="45"/>
    </w:rPr>
  </w:style>
  <w:style w:type="paragraph" w:customStyle="1" w:styleId="TableParagraph">
    <w:name w:val="Table Paragraph"/>
    <w:basedOn w:val="Normal"/>
    <w:uiPriority w:val="1"/>
    <w:qFormat/>
    <w:rsid w:val="000B1E47"/>
    <w:pPr>
      <w:widowControl w:val="0"/>
      <w:autoSpaceDE w:val="0"/>
      <w:autoSpaceDN w:val="0"/>
      <w:spacing w:before="60" w:after="0" w:line="240" w:lineRule="auto"/>
      <w:ind w:left="120"/>
    </w:pPr>
    <w:rPr>
      <w:rFonts w:ascii="Cambria" w:eastAsia="Cambria" w:hAnsi="Cambria" w:cs="Cambria"/>
    </w:rPr>
  </w:style>
  <w:style w:type="paragraph" w:styleId="Header">
    <w:name w:val="header"/>
    <w:basedOn w:val="Normal"/>
    <w:link w:val="Head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525"/>
  </w:style>
  <w:style w:type="paragraph" w:styleId="Footer">
    <w:name w:val="footer"/>
    <w:basedOn w:val="Normal"/>
    <w:link w:val="FooterChar"/>
    <w:uiPriority w:val="99"/>
    <w:unhideWhenUsed/>
    <w:rsid w:val="000D0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525"/>
  </w:style>
  <w:style w:type="character" w:styleId="Hyperlink">
    <w:name w:val="Hyperlink"/>
    <w:basedOn w:val="DefaultParagraphFont"/>
    <w:uiPriority w:val="99"/>
    <w:unhideWhenUsed/>
    <w:rsid w:val="0004237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80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836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2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5597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8443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99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1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80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25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2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1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1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21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7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0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26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72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5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5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0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204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901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07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6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9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c853396fa43b488d" Type="http://schemas.microsoft.com/office/2019/09/relationships/intelligence" Target="intelligence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Gietka</dc:creator>
  <cp:keywords/>
  <dc:description/>
  <cp:lastModifiedBy>Frank Pasqualino</cp:lastModifiedBy>
  <cp:revision>2</cp:revision>
  <cp:lastPrinted>2022-08-09T17:01:00Z</cp:lastPrinted>
  <dcterms:created xsi:type="dcterms:W3CDTF">2022-08-09T17:02:00Z</dcterms:created>
  <dcterms:modified xsi:type="dcterms:W3CDTF">2022-08-09T17:02:00Z</dcterms:modified>
</cp:coreProperties>
</file>